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766E" w14:textId="114FB7C7" w:rsidR="008920F1" w:rsidRPr="0022688D" w:rsidRDefault="00871CF3" w:rsidP="008920F1">
      <w:pPr>
        <w:rPr>
          <w:rFonts w:ascii="Arimo" w:hAnsi="Arimo" w:cs="Arimo"/>
          <w:sz w:val="19"/>
          <w:szCs w:val="19"/>
        </w:rPr>
      </w:pPr>
      <w:r>
        <w:rPr>
          <w:rFonts w:ascii="Arimo" w:hAnsi="Arimo" w:cs="Arimo"/>
          <w:sz w:val="19"/>
          <w:szCs w:val="19"/>
        </w:rPr>
        <w:t>Red Lake Nation</w:t>
      </w:r>
    </w:p>
    <w:p w14:paraId="738864CD" w14:textId="312489A8" w:rsidR="008920F1" w:rsidRPr="0022688D" w:rsidRDefault="001C7548" w:rsidP="008920F1">
      <w:pPr>
        <w:rPr>
          <w:rFonts w:ascii="Arimo" w:hAnsi="Arimo" w:cs="Arimo"/>
          <w:sz w:val="19"/>
          <w:szCs w:val="19"/>
        </w:rPr>
      </w:pPr>
      <w:r>
        <w:rPr>
          <w:rFonts w:ascii="Arimo" w:hAnsi="Arimo" w:cs="Arimo"/>
          <w:sz w:val="19"/>
          <w:szCs w:val="19"/>
        </w:rPr>
        <w:t>Chairman Seki and the Tribal Council</w:t>
      </w:r>
    </w:p>
    <w:p w14:paraId="78DBF644" w14:textId="7C3119DF" w:rsidR="008920F1" w:rsidRPr="0022688D" w:rsidRDefault="00902326" w:rsidP="008920F1">
      <w:pPr>
        <w:rPr>
          <w:rFonts w:ascii="Arimo" w:hAnsi="Arimo" w:cs="Arimo"/>
          <w:sz w:val="19"/>
          <w:szCs w:val="19"/>
        </w:rPr>
      </w:pPr>
      <w:r>
        <w:rPr>
          <w:rFonts w:ascii="Arimo" w:hAnsi="Arimo" w:cs="Arimo"/>
          <w:sz w:val="19"/>
          <w:szCs w:val="19"/>
        </w:rPr>
        <w:t>15484 Migizi Drive</w:t>
      </w:r>
    </w:p>
    <w:p w14:paraId="298394FA" w14:textId="5BAB3E4C" w:rsidR="008920F1" w:rsidRDefault="00902326" w:rsidP="008920F1">
      <w:pPr>
        <w:rPr>
          <w:rFonts w:ascii="Arimo" w:hAnsi="Arimo" w:cs="Arimo"/>
          <w:sz w:val="19"/>
          <w:szCs w:val="19"/>
        </w:rPr>
      </w:pPr>
      <w:r>
        <w:rPr>
          <w:rFonts w:ascii="Arimo" w:hAnsi="Arimo" w:cs="Arimo"/>
          <w:sz w:val="19"/>
          <w:szCs w:val="19"/>
        </w:rPr>
        <w:t>Red Lake, MN 56671</w:t>
      </w:r>
    </w:p>
    <w:p w14:paraId="7F2E88E8" w14:textId="77777777" w:rsidR="000C51E8" w:rsidRDefault="000C51E8" w:rsidP="008920F1">
      <w:pPr>
        <w:rPr>
          <w:rFonts w:ascii="Arimo" w:hAnsi="Arimo" w:cs="Arimo"/>
          <w:sz w:val="19"/>
          <w:szCs w:val="19"/>
        </w:rPr>
      </w:pPr>
    </w:p>
    <w:p w14:paraId="4114FC46" w14:textId="6FA8497C" w:rsidR="000C51E8" w:rsidRPr="0022688D" w:rsidRDefault="000C51E8" w:rsidP="008920F1">
      <w:pPr>
        <w:rPr>
          <w:rFonts w:ascii="Arimo" w:hAnsi="Arimo" w:cs="Arimo"/>
          <w:sz w:val="19"/>
          <w:szCs w:val="19"/>
        </w:rPr>
      </w:pPr>
      <w:r>
        <w:rPr>
          <w:rFonts w:ascii="Arimo" w:hAnsi="Arimo" w:cs="Arimo"/>
          <w:sz w:val="19"/>
          <w:szCs w:val="19"/>
        </w:rPr>
        <w:t>January 31, 2024</w:t>
      </w:r>
    </w:p>
    <w:p w14:paraId="37F7017A" w14:textId="77777777" w:rsidR="008920F1" w:rsidRPr="0022688D" w:rsidRDefault="008920F1" w:rsidP="008920F1">
      <w:pPr>
        <w:rPr>
          <w:rFonts w:ascii="Arimo" w:hAnsi="Arimo" w:cs="Arimo"/>
          <w:sz w:val="19"/>
          <w:szCs w:val="19"/>
        </w:rPr>
      </w:pPr>
    </w:p>
    <w:p w14:paraId="1A008A2D" w14:textId="176F0F4A" w:rsidR="008920F1" w:rsidRPr="0022688D" w:rsidRDefault="00A67277" w:rsidP="008920F1">
      <w:pPr>
        <w:rPr>
          <w:rFonts w:ascii="Arimo" w:hAnsi="Arimo" w:cs="Arimo"/>
          <w:sz w:val="19"/>
          <w:szCs w:val="19"/>
        </w:rPr>
      </w:pPr>
      <w:proofErr w:type="spellStart"/>
      <w:r>
        <w:rPr>
          <w:rFonts w:ascii="Arimo" w:hAnsi="Arimo" w:cs="Arimo"/>
          <w:sz w:val="19"/>
          <w:szCs w:val="19"/>
        </w:rPr>
        <w:t>Boozhoo</w:t>
      </w:r>
      <w:proofErr w:type="spellEnd"/>
      <w:r w:rsidR="008920F1" w:rsidRPr="0022688D">
        <w:rPr>
          <w:rFonts w:ascii="Arimo" w:hAnsi="Arimo" w:cs="Arimo"/>
          <w:sz w:val="19"/>
          <w:szCs w:val="19"/>
        </w:rPr>
        <w:t xml:space="preserve"> </w:t>
      </w:r>
      <w:r w:rsidR="001C7548">
        <w:rPr>
          <w:rFonts w:ascii="Arimo" w:hAnsi="Arimo" w:cs="Arimo"/>
          <w:sz w:val="19"/>
          <w:szCs w:val="19"/>
        </w:rPr>
        <w:t>Chairman Seki and the Red Lake Nation Tribal Council:</w:t>
      </w:r>
    </w:p>
    <w:p w14:paraId="21C1A68F" w14:textId="77777777" w:rsidR="008920F1" w:rsidRPr="0022688D" w:rsidRDefault="008920F1" w:rsidP="008920F1">
      <w:pPr>
        <w:rPr>
          <w:rFonts w:ascii="Arimo" w:hAnsi="Arimo" w:cs="Arimo"/>
          <w:sz w:val="19"/>
          <w:szCs w:val="19"/>
        </w:rPr>
      </w:pPr>
    </w:p>
    <w:p w14:paraId="1D1F76FF" w14:textId="0D57945A" w:rsidR="008920F1" w:rsidRPr="0022688D" w:rsidRDefault="008920F1" w:rsidP="008920F1">
      <w:pPr>
        <w:rPr>
          <w:rFonts w:ascii="Arimo" w:hAnsi="Arimo" w:cs="Arimo"/>
          <w:sz w:val="19"/>
          <w:szCs w:val="19"/>
        </w:rPr>
      </w:pPr>
      <w:r w:rsidRPr="0022688D">
        <w:rPr>
          <w:rFonts w:ascii="Arimo" w:hAnsi="Arimo" w:cs="Arimo"/>
          <w:sz w:val="19"/>
          <w:szCs w:val="19"/>
        </w:rPr>
        <w:t xml:space="preserve">I hope this letter finds you well. My name is Emily Thabes, and I serve as the Executive Director of the Beltrami County Historical Society. I am writing to you on behalf of our organization, seeking permission and collaboration to continue </w:t>
      </w:r>
      <w:r w:rsidR="00AC79B3" w:rsidRPr="0022688D">
        <w:rPr>
          <w:rFonts w:ascii="Arimo" w:hAnsi="Arimo" w:cs="Arimo"/>
          <w:sz w:val="19"/>
          <w:szCs w:val="19"/>
        </w:rPr>
        <w:t>displaying</w:t>
      </w:r>
      <w:r w:rsidRPr="0022688D">
        <w:rPr>
          <w:rFonts w:ascii="Arimo" w:hAnsi="Arimo" w:cs="Arimo"/>
          <w:sz w:val="19"/>
          <w:szCs w:val="19"/>
        </w:rPr>
        <w:t xml:space="preserve"> artifacts from the Red Lake Nation within our historical collections.</w:t>
      </w:r>
    </w:p>
    <w:p w14:paraId="5B24CD35" w14:textId="77777777" w:rsidR="008920F1" w:rsidRPr="0022688D" w:rsidRDefault="008920F1" w:rsidP="008920F1">
      <w:pPr>
        <w:rPr>
          <w:rFonts w:ascii="Arimo" w:hAnsi="Arimo" w:cs="Arimo"/>
          <w:sz w:val="19"/>
          <w:szCs w:val="19"/>
        </w:rPr>
      </w:pPr>
    </w:p>
    <w:p w14:paraId="2DE1496A" w14:textId="64D22CC0" w:rsidR="008920F1" w:rsidRPr="0022688D" w:rsidRDefault="008920F1" w:rsidP="008920F1">
      <w:pPr>
        <w:rPr>
          <w:rFonts w:ascii="Arimo" w:hAnsi="Arimo" w:cs="Arimo"/>
          <w:sz w:val="19"/>
          <w:szCs w:val="19"/>
        </w:rPr>
      </w:pPr>
      <w:r w:rsidRPr="0022688D">
        <w:rPr>
          <w:rFonts w:ascii="Arimo" w:hAnsi="Arimo" w:cs="Arimo"/>
          <w:sz w:val="19"/>
          <w:szCs w:val="19"/>
        </w:rPr>
        <w:t xml:space="preserve">In the mid-1960s, the Beltrami County Historical Society received a generous donation of artifacts from Mr. John G. Morrison, Jr. </w:t>
      </w:r>
      <w:r w:rsidR="00E038E2" w:rsidRPr="0022688D">
        <w:rPr>
          <w:rFonts w:ascii="Arimo" w:hAnsi="Arimo" w:cs="Arimo"/>
          <w:sz w:val="19"/>
          <w:szCs w:val="19"/>
        </w:rPr>
        <w:t>Several</w:t>
      </w:r>
      <w:r w:rsidRPr="0022688D">
        <w:rPr>
          <w:rFonts w:ascii="Arimo" w:hAnsi="Arimo" w:cs="Arimo"/>
          <w:sz w:val="19"/>
          <w:szCs w:val="19"/>
        </w:rPr>
        <w:t xml:space="preserve"> items, comprising a significant collection of Red Lake Nation artistry, history, and cultural artifacts, have since been curated and displayed to educate and inspire visitors about the rich heritage of the Red Lake Nation. Th</w:t>
      </w:r>
      <w:r w:rsidR="00AC79B3" w:rsidRPr="0022688D">
        <w:rPr>
          <w:rFonts w:ascii="Arimo" w:hAnsi="Arimo" w:cs="Arimo"/>
          <w:sz w:val="19"/>
          <w:szCs w:val="19"/>
        </w:rPr>
        <w:t>is letter seeks</w:t>
      </w:r>
      <w:r w:rsidRPr="0022688D">
        <w:rPr>
          <w:rFonts w:ascii="Arimo" w:hAnsi="Arimo" w:cs="Arimo"/>
          <w:sz w:val="19"/>
          <w:szCs w:val="19"/>
        </w:rPr>
        <w:t xml:space="preserve"> your formal permission to maintain these displays, ensuring that we adhere to the latest requirements under the Native American Graves Protection and Repatriation Act (NAGPRA).</w:t>
      </w:r>
    </w:p>
    <w:p w14:paraId="36CA3536" w14:textId="77777777" w:rsidR="008920F1" w:rsidRPr="0022688D" w:rsidRDefault="008920F1" w:rsidP="008920F1">
      <w:pPr>
        <w:rPr>
          <w:rFonts w:ascii="Arimo" w:hAnsi="Arimo" w:cs="Arimo"/>
          <w:sz w:val="19"/>
          <w:szCs w:val="19"/>
        </w:rPr>
      </w:pPr>
    </w:p>
    <w:p w14:paraId="066819F5" w14:textId="29EC4F39" w:rsidR="008920F1" w:rsidRPr="0022688D" w:rsidRDefault="008920F1" w:rsidP="008920F1">
      <w:pPr>
        <w:rPr>
          <w:rFonts w:ascii="Arimo" w:hAnsi="Arimo" w:cs="Arimo"/>
          <w:sz w:val="19"/>
          <w:szCs w:val="19"/>
        </w:rPr>
      </w:pPr>
      <w:r w:rsidRPr="0022688D">
        <w:rPr>
          <w:rFonts w:ascii="Arimo" w:hAnsi="Arimo" w:cs="Arimo"/>
          <w:sz w:val="19"/>
          <w:szCs w:val="19"/>
        </w:rPr>
        <w:t xml:space="preserve">We wish to emphasize that the artifacts </w:t>
      </w:r>
      <w:r w:rsidR="00AC79B3" w:rsidRPr="0022688D">
        <w:rPr>
          <w:rFonts w:ascii="Arimo" w:hAnsi="Arimo" w:cs="Arimo"/>
          <w:sz w:val="19"/>
          <w:szCs w:val="19"/>
        </w:rPr>
        <w:t>on exhibit</w:t>
      </w:r>
      <w:r w:rsidRPr="0022688D">
        <w:rPr>
          <w:rFonts w:ascii="Arimo" w:hAnsi="Arimo" w:cs="Arimo"/>
          <w:sz w:val="19"/>
          <w:szCs w:val="19"/>
        </w:rPr>
        <w:t xml:space="preserve"> do not meet the definition of sacred objects or grave goods, and we recognize the importance of respecting </w:t>
      </w:r>
      <w:r w:rsidR="0048254F" w:rsidRPr="0022688D">
        <w:rPr>
          <w:rFonts w:ascii="Arimo" w:hAnsi="Arimo" w:cs="Arimo"/>
          <w:sz w:val="19"/>
          <w:szCs w:val="19"/>
        </w:rPr>
        <w:t>certain cultural items' sacred and sensitive nature</w:t>
      </w:r>
      <w:r w:rsidRPr="0022688D">
        <w:rPr>
          <w:rFonts w:ascii="Arimo" w:hAnsi="Arimo" w:cs="Arimo"/>
          <w:sz w:val="19"/>
          <w:szCs w:val="19"/>
        </w:rPr>
        <w:t xml:space="preserve">. </w:t>
      </w:r>
      <w:r w:rsidR="0048254F" w:rsidRPr="0022688D">
        <w:rPr>
          <w:rFonts w:ascii="Arimo" w:hAnsi="Arimo" w:cs="Arimo"/>
          <w:sz w:val="19"/>
          <w:szCs w:val="19"/>
        </w:rPr>
        <w:t>We intend</w:t>
      </w:r>
      <w:r w:rsidRPr="0022688D">
        <w:rPr>
          <w:rFonts w:ascii="Arimo" w:hAnsi="Arimo" w:cs="Arimo"/>
          <w:sz w:val="19"/>
          <w:szCs w:val="19"/>
        </w:rPr>
        <w:t xml:space="preserve"> to preserve and showcase these artifacts with the utmost respect and cultural sensitivity, aligning our practices with the evolving standards set forth by NAGPRA.</w:t>
      </w:r>
    </w:p>
    <w:p w14:paraId="62B88E77" w14:textId="77777777" w:rsidR="008920F1" w:rsidRPr="0022688D" w:rsidRDefault="008920F1" w:rsidP="008920F1">
      <w:pPr>
        <w:rPr>
          <w:rFonts w:ascii="Arimo" w:hAnsi="Arimo" w:cs="Arimo"/>
          <w:sz w:val="19"/>
          <w:szCs w:val="19"/>
        </w:rPr>
      </w:pPr>
    </w:p>
    <w:p w14:paraId="5D3E497D" w14:textId="6E6E809E" w:rsidR="008920F1" w:rsidRPr="0022688D" w:rsidRDefault="008920F1" w:rsidP="008920F1">
      <w:pPr>
        <w:rPr>
          <w:rFonts w:ascii="Arimo" w:hAnsi="Arimo" w:cs="Arimo"/>
          <w:sz w:val="19"/>
          <w:szCs w:val="19"/>
        </w:rPr>
      </w:pPr>
      <w:r w:rsidRPr="0022688D">
        <w:rPr>
          <w:rFonts w:ascii="Arimo" w:hAnsi="Arimo" w:cs="Arimo"/>
          <w:sz w:val="19"/>
          <w:szCs w:val="19"/>
        </w:rPr>
        <w:t>We understand the significance of these cultural materials to the Red Lake Nation</w:t>
      </w:r>
      <w:r w:rsidR="0048254F" w:rsidRPr="0022688D">
        <w:rPr>
          <w:rFonts w:ascii="Arimo" w:hAnsi="Arimo" w:cs="Arimo"/>
          <w:sz w:val="19"/>
          <w:szCs w:val="19"/>
        </w:rPr>
        <w:t xml:space="preserve"> and</w:t>
      </w:r>
      <w:r w:rsidRPr="0022688D">
        <w:rPr>
          <w:rFonts w:ascii="Arimo" w:hAnsi="Arimo" w:cs="Arimo"/>
          <w:sz w:val="19"/>
          <w:szCs w:val="19"/>
        </w:rPr>
        <w:t xml:space="preserve"> are committed to fostering a collaborative and respectful relationship. If necessary, we are open to further discussions to address any concerns or considerations you may have regarding the ongoing display of these artifacts.</w:t>
      </w:r>
    </w:p>
    <w:p w14:paraId="39962D95" w14:textId="77777777" w:rsidR="008920F1" w:rsidRPr="0022688D" w:rsidRDefault="008920F1" w:rsidP="008920F1">
      <w:pPr>
        <w:rPr>
          <w:rFonts w:ascii="Arimo" w:hAnsi="Arimo" w:cs="Arimo"/>
          <w:sz w:val="19"/>
          <w:szCs w:val="19"/>
        </w:rPr>
      </w:pPr>
    </w:p>
    <w:p w14:paraId="515F798E" w14:textId="683D9EB6" w:rsidR="008920F1" w:rsidRPr="0022688D" w:rsidRDefault="008920F1" w:rsidP="008920F1">
      <w:pPr>
        <w:rPr>
          <w:rFonts w:ascii="Arimo" w:hAnsi="Arimo" w:cs="Arimo"/>
          <w:sz w:val="19"/>
          <w:szCs w:val="19"/>
        </w:rPr>
      </w:pPr>
      <w:r w:rsidRPr="0022688D">
        <w:rPr>
          <w:rFonts w:ascii="Arimo" w:hAnsi="Arimo" w:cs="Arimo"/>
          <w:sz w:val="19"/>
          <w:szCs w:val="19"/>
        </w:rPr>
        <w:t xml:space="preserve">The Beltrami County Historical Society is dedicated to promoting the understanding and appreciation of the cultural heritage of all communities within our region, and we believe that these artifacts contribute </w:t>
      </w:r>
      <w:r w:rsidR="0022688D" w:rsidRPr="0022688D">
        <w:rPr>
          <w:rFonts w:ascii="Arimo" w:hAnsi="Arimo" w:cs="Arimo"/>
          <w:sz w:val="19"/>
          <w:szCs w:val="19"/>
        </w:rPr>
        <w:t>significan</w:t>
      </w:r>
      <w:r w:rsidRPr="0022688D">
        <w:rPr>
          <w:rFonts w:ascii="Arimo" w:hAnsi="Arimo" w:cs="Arimo"/>
          <w:sz w:val="19"/>
          <w:szCs w:val="19"/>
        </w:rPr>
        <w:t>tly to the educational mission of our institution. We value the opportunity to continue showcasing the artistry, history, and cultural richness of the Red Lake Nation to our visitors, and we seek your formal approval to do so.</w:t>
      </w:r>
    </w:p>
    <w:p w14:paraId="56C720EA" w14:textId="77777777" w:rsidR="008920F1" w:rsidRPr="0022688D" w:rsidRDefault="008920F1" w:rsidP="008920F1">
      <w:pPr>
        <w:rPr>
          <w:rFonts w:ascii="Arimo" w:hAnsi="Arimo" w:cs="Arimo"/>
          <w:sz w:val="19"/>
          <w:szCs w:val="19"/>
        </w:rPr>
      </w:pPr>
    </w:p>
    <w:p w14:paraId="3046932A" w14:textId="29652BA3" w:rsidR="008920F1" w:rsidRPr="0022688D" w:rsidRDefault="008920F1" w:rsidP="008920F1">
      <w:pPr>
        <w:rPr>
          <w:rFonts w:ascii="Arimo" w:hAnsi="Arimo" w:cs="Arimo"/>
          <w:sz w:val="19"/>
          <w:szCs w:val="19"/>
        </w:rPr>
      </w:pPr>
      <w:r w:rsidRPr="0022688D">
        <w:rPr>
          <w:rFonts w:ascii="Arimo" w:hAnsi="Arimo" w:cs="Arimo"/>
          <w:sz w:val="19"/>
          <w:szCs w:val="19"/>
        </w:rPr>
        <w:t xml:space="preserve">Please let us know if </w:t>
      </w:r>
      <w:r w:rsidR="0022688D" w:rsidRPr="0022688D">
        <w:rPr>
          <w:rFonts w:ascii="Arimo" w:hAnsi="Arimo" w:cs="Arimo"/>
          <w:sz w:val="19"/>
          <w:szCs w:val="19"/>
        </w:rPr>
        <w:t>specific procedures or additional information are required to procee</w:t>
      </w:r>
      <w:r w:rsidRPr="0022688D">
        <w:rPr>
          <w:rFonts w:ascii="Arimo" w:hAnsi="Arimo" w:cs="Arimo"/>
          <w:sz w:val="19"/>
          <w:szCs w:val="19"/>
        </w:rPr>
        <w:t>d with this request. We are open to any dialogue that ensures the respectful and responsible management of these cultural artifacts.</w:t>
      </w:r>
    </w:p>
    <w:p w14:paraId="1E888A27" w14:textId="77777777" w:rsidR="008920F1" w:rsidRPr="0022688D" w:rsidRDefault="008920F1" w:rsidP="008920F1">
      <w:pPr>
        <w:rPr>
          <w:rFonts w:ascii="Arimo" w:hAnsi="Arimo" w:cs="Arimo"/>
          <w:sz w:val="19"/>
          <w:szCs w:val="19"/>
        </w:rPr>
      </w:pPr>
    </w:p>
    <w:p w14:paraId="7728B01D" w14:textId="77777777" w:rsidR="008920F1" w:rsidRPr="0022688D" w:rsidRDefault="008920F1" w:rsidP="008920F1">
      <w:pPr>
        <w:rPr>
          <w:rFonts w:ascii="Arimo" w:hAnsi="Arimo" w:cs="Arimo"/>
          <w:sz w:val="19"/>
          <w:szCs w:val="19"/>
        </w:rPr>
      </w:pPr>
      <w:r w:rsidRPr="0022688D">
        <w:rPr>
          <w:rFonts w:ascii="Arimo" w:hAnsi="Arimo" w:cs="Arimo"/>
          <w:sz w:val="19"/>
          <w:szCs w:val="19"/>
        </w:rPr>
        <w:t>Thank you for your time and consideration. We look forward to the possibility of working together to continue preserving and sharing the heritage of the Red Lake Nation.</w:t>
      </w:r>
    </w:p>
    <w:p w14:paraId="6EF94058" w14:textId="77777777" w:rsidR="008920F1" w:rsidRPr="0022688D" w:rsidRDefault="008920F1" w:rsidP="008920F1">
      <w:pPr>
        <w:rPr>
          <w:rFonts w:ascii="Arimo" w:hAnsi="Arimo" w:cs="Arimo"/>
          <w:sz w:val="19"/>
          <w:szCs w:val="19"/>
        </w:rPr>
      </w:pPr>
    </w:p>
    <w:p w14:paraId="6B265AE4" w14:textId="5630D301" w:rsidR="008920F1" w:rsidRPr="0022688D" w:rsidRDefault="00A67277" w:rsidP="008920F1">
      <w:pPr>
        <w:rPr>
          <w:rFonts w:ascii="Arimo" w:hAnsi="Arimo" w:cs="Arimo"/>
          <w:sz w:val="19"/>
          <w:szCs w:val="19"/>
        </w:rPr>
      </w:pPr>
      <w:r>
        <w:rPr>
          <w:rFonts w:ascii="Arimo" w:hAnsi="Arimo" w:cs="Arimo"/>
          <w:sz w:val="19"/>
          <w:szCs w:val="19"/>
        </w:rPr>
        <w:t>Miigwech</w:t>
      </w:r>
      <w:r w:rsidR="008920F1" w:rsidRPr="0022688D">
        <w:rPr>
          <w:rFonts w:ascii="Arimo" w:hAnsi="Arimo" w:cs="Arimo"/>
          <w:sz w:val="19"/>
          <w:szCs w:val="19"/>
        </w:rPr>
        <w:t>,</w:t>
      </w:r>
    </w:p>
    <w:p w14:paraId="3979BE76" w14:textId="77777777" w:rsidR="008920F1" w:rsidRPr="0022688D" w:rsidRDefault="008920F1" w:rsidP="008920F1">
      <w:pPr>
        <w:rPr>
          <w:rFonts w:ascii="Arimo" w:hAnsi="Arimo" w:cs="Arimo"/>
          <w:sz w:val="19"/>
          <w:szCs w:val="19"/>
        </w:rPr>
      </w:pPr>
    </w:p>
    <w:p w14:paraId="10D11C1A" w14:textId="77777777" w:rsidR="00FD5001" w:rsidRPr="0022688D" w:rsidRDefault="00FD5001" w:rsidP="008920F1">
      <w:pPr>
        <w:rPr>
          <w:rFonts w:ascii="Arimo" w:hAnsi="Arimo" w:cs="Arimo"/>
          <w:sz w:val="19"/>
          <w:szCs w:val="19"/>
        </w:rPr>
      </w:pPr>
    </w:p>
    <w:p w14:paraId="1F886C55" w14:textId="77777777" w:rsidR="00FD5001" w:rsidRPr="0022688D" w:rsidRDefault="00FD5001" w:rsidP="008920F1">
      <w:pPr>
        <w:rPr>
          <w:rFonts w:ascii="Arimo" w:hAnsi="Arimo" w:cs="Arimo"/>
          <w:sz w:val="19"/>
          <w:szCs w:val="19"/>
        </w:rPr>
      </w:pPr>
    </w:p>
    <w:p w14:paraId="0E8C826C" w14:textId="77777777" w:rsidR="008920F1" w:rsidRPr="0022688D" w:rsidRDefault="008920F1" w:rsidP="008920F1">
      <w:pPr>
        <w:rPr>
          <w:rFonts w:ascii="Arimo" w:hAnsi="Arimo" w:cs="Arimo"/>
          <w:sz w:val="19"/>
          <w:szCs w:val="19"/>
        </w:rPr>
      </w:pPr>
      <w:r w:rsidRPr="0022688D">
        <w:rPr>
          <w:rFonts w:ascii="Arimo" w:hAnsi="Arimo" w:cs="Arimo"/>
          <w:sz w:val="19"/>
          <w:szCs w:val="19"/>
        </w:rPr>
        <w:t>Emily Thabes</w:t>
      </w:r>
    </w:p>
    <w:p w14:paraId="3F741CA3" w14:textId="77777777" w:rsidR="008920F1" w:rsidRPr="0022688D" w:rsidRDefault="008920F1" w:rsidP="008920F1">
      <w:pPr>
        <w:rPr>
          <w:rFonts w:ascii="Arimo" w:hAnsi="Arimo" w:cs="Arimo"/>
          <w:sz w:val="19"/>
          <w:szCs w:val="19"/>
        </w:rPr>
      </w:pPr>
      <w:r w:rsidRPr="0022688D">
        <w:rPr>
          <w:rFonts w:ascii="Arimo" w:hAnsi="Arimo" w:cs="Arimo"/>
          <w:sz w:val="19"/>
          <w:szCs w:val="19"/>
        </w:rPr>
        <w:t>Executive Director</w:t>
      </w:r>
    </w:p>
    <w:p w14:paraId="79C5CC29" w14:textId="647B63EB" w:rsidR="003B15A5" w:rsidRDefault="008920F1" w:rsidP="008920F1">
      <w:pPr>
        <w:rPr>
          <w:rFonts w:ascii="Arimo" w:hAnsi="Arimo" w:cs="Arimo"/>
          <w:sz w:val="19"/>
          <w:szCs w:val="19"/>
        </w:rPr>
      </w:pPr>
      <w:r w:rsidRPr="0022688D">
        <w:rPr>
          <w:rFonts w:ascii="Arimo" w:hAnsi="Arimo" w:cs="Arimo"/>
          <w:sz w:val="19"/>
          <w:szCs w:val="19"/>
        </w:rPr>
        <w:t>Beltrami County Historical Society</w:t>
      </w:r>
      <w:r w:rsidR="000C5CC5" w:rsidRPr="0022688D">
        <w:rPr>
          <w:rFonts w:ascii="Arimo" w:hAnsi="Arimo" w:cs="Arimo"/>
          <w:sz w:val="19"/>
          <w:szCs w:val="19"/>
        </w:rPr>
        <w:t xml:space="preserve"> </w:t>
      </w:r>
    </w:p>
    <w:p w14:paraId="44DBC992" w14:textId="77777777" w:rsidR="0022688D" w:rsidRDefault="0022688D" w:rsidP="008920F1">
      <w:pPr>
        <w:rPr>
          <w:rFonts w:ascii="Arimo" w:hAnsi="Arimo" w:cs="Arimo"/>
          <w:sz w:val="19"/>
          <w:szCs w:val="19"/>
        </w:rPr>
      </w:pPr>
    </w:p>
    <w:p w14:paraId="4B804B88" w14:textId="369831C0" w:rsidR="0022688D" w:rsidRPr="0022688D" w:rsidRDefault="0022688D" w:rsidP="008920F1">
      <w:pPr>
        <w:rPr>
          <w:rFonts w:ascii="Arimo" w:hAnsi="Arimo" w:cs="Arimo"/>
          <w:sz w:val="19"/>
          <w:szCs w:val="19"/>
        </w:rPr>
      </w:pPr>
      <w:r>
        <w:rPr>
          <w:rFonts w:ascii="Arimo" w:hAnsi="Arimo" w:cs="Arimo"/>
          <w:sz w:val="19"/>
          <w:szCs w:val="19"/>
        </w:rPr>
        <w:t>Enc.: List of artifacts attributed to Red Lake Nation currently on exhibit.</w:t>
      </w:r>
    </w:p>
    <w:sectPr w:rsidR="0022688D" w:rsidRPr="0022688D" w:rsidSect="009B7F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8673A" w14:textId="77777777" w:rsidR="009B7F3F" w:rsidRDefault="009B7F3F" w:rsidP="00A4033C">
      <w:r>
        <w:separator/>
      </w:r>
    </w:p>
  </w:endnote>
  <w:endnote w:type="continuationSeparator" w:id="0">
    <w:p w14:paraId="0DEF6B79" w14:textId="77777777" w:rsidR="009B7F3F" w:rsidRDefault="009B7F3F" w:rsidP="00A40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mo">
    <w:altName w:val="Calibri"/>
    <w:panose1 w:val="020B0604020202020204"/>
    <w:charset w:val="00"/>
    <w:family w:val="swiss"/>
    <w:pitch w:val="variable"/>
    <w:sig w:usb0="E0000AFF" w:usb1="500078FF" w:usb2="00000021" w:usb3="00000000" w:csb0="000001BF" w:csb1="00000000"/>
  </w:font>
  <w:font w:name="Playfair Display">
    <w:altName w:val="Calibri"/>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E9266" w14:textId="77777777" w:rsidR="000C51E8" w:rsidRDefault="000C5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5644C" w14:textId="77777777" w:rsidR="000C51E8" w:rsidRDefault="000C51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9DB8F" w14:textId="77777777" w:rsidR="000C51E8" w:rsidRDefault="000C5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98DF7" w14:textId="77777777" w:rsidR="009B7F3F" w:rsidRDefault="009B7F3F" w:rsidP="00A4033C">
      <w:r>
        <w:separator/>
      </w:r>
    </w:p>
  </w:footnote>
  <w:footnote w:type="continuationSeparator" w:id="0">
    <w:p w14:paraId="14BE8768" w14:textId="77777777" w:rsidR="009B7F3F" w:rsidRDefault="009B7F3F" w:rsidP="00A40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40570" w14:textId="77777777" w:rsidR="000C51E8" w:rsidRDefault="000C51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19586" w14:textId="77777777" w:rsidR="000C51E8" w:rsidRDefault="000C51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3BB54" w14:textId="77777777" w:rsidR="00A4033C" w:rsidRDefault="00A4033C" w:rsidP="00A4033C">
    <w:pPr>
      <w:pStyle w:val="Header"/>
    </w:pPr>
    <w:r>
      <w:rPr>
        <w:noProof/>
      </w:rPr>
      <w:drawing>
        <wp:anchor distT="0" distB="0" distL="114300" distR="114300" simplePos="0" relativeHeight="251659264" behindDoc="0" locked="0" layoutInCell="1" allowOverlap="1" wp14:anchorId="4E6C66B0" wp14:editId="1CFF76BC">
          <wp:simplePos x="0" y="0"/>
          <wp:positionH relativeFrom="column">
            <wp:posOffset>-295275</wp:posOffset>
          </wp:positionH>
          <wp:positionV relativeFrom="paragraph">
            <wp:posOffset>-55880</wp:posOffset>
          </wp:positionV>
          <wp:extent cx="2146935" cy="139128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t="14089" b="21105"/>
                  <a:stretch/>
                </pic:blipFill>
                <pic:spPr bwMode="auto">
                  <a:xfrm>
                    <a:off x="0" y="0"/>
                    <a:ext cx="2146935" cy="1391285"/>
                  </a:xfrm>
                  <a:prstGeom prst="rect">
                    <a:avLst/>
                  </a:prstGeom>
                  <a:ln>
                    <a:noFill/>
                  </a:ln>
                  <a:extLst>
                    <a:ext uri="{53640926-AAD7-44D8-BBD7-CCE9431645EC}">
                      <a14:shadowObscured xmlns:a14="http://schemas.microsoft.com/office/drawing/2010/main"/>
                    </a:ext>
                  </a:extLst>
                </pic:spPr>
              </pic:pic>
            </a:graphicData>
          </a:graphic>
        </wp:anchor>
      </w:drawing>
    </w:r>
    <w:r>
      <w:ptab w:relativeTo="margin" w:alignment="center" w:leader="none"/>
    </w:r>
    <w:r>
      <w:ptab w:relativeTo="margin" w:alignment="right" w:leader="none"/>
    </w:r>
  </w:p>
  <w:p w14:paraId="05A4EDE3" w14:textId="1968A522" w:rsidR="00A4033C" w:rsidRPr="00A4033C" w:rsidRDefault="00A4033C" w:rsidP="003E0E9A">
    <w:pPr>
      <w:pStyle w:val="Header"/>
      <w:spacing w:line="276" w:lineRule="auto"/>
      <w:jc w:val="right"/>
      <w:rPr>
        <w:rFonts w:ascii="Playfair Display" w:hAnsi="Playfair Display" w:cs="Arimo"/>
        <w:b/>
        <w:bCs/>
        <w:iCs/>
      </w:rPr>
    </w:pPr>
    <w:r w:rsidRPr="00A4033C">
      <w:rPr>
        <w:rFonts w:ascii="Playfair Display" w:hAnsi="Playfair Display" w:cs="Arimo"/>
        <w:b/>
        <w:bCs/>
        <w:iCs/>
      </w:rPr>
      <w:t>Beltrami County Historical Society</w:t>
    </w:r>
  </w:p>
  <w:p w14:paraId="00F03203" w14:textId="24F6C515" w:rsidR="00A4033C" w:rsidRPr="00A4033C" w:rsidRDefault="00A4033C" w:rsidP="00A4033C">
    <w:pPr>
      <w:pStyle w:val="Header"/>
      <w:jc w:val="right"/>
      <w:rPr>
        <w:rFonts w:ascii="Arimo" w:hAnsi="Arimo" w:cs="Arimo"/>
        <w:iCs/>
        <w:sz w:val="20"/>
        <w:szCs w:val="20"/>
      </w:rPr>
    </w:pPr>
    <w:r w:rsidRPr="00A4033C">
      <w:rPr>
        <w:rFonts w:ascii="Arimo" w:hAnsi="Arimo" w:cs="Arimo"/>
        <w:iCs/>
        <w:sz w:val="20"/>
        <w:szCs w:val="20"/>
      </w:rPr>
      <w:t>130 Minnesota Ave. SW Bemidji, MN 56601</w:t>
    </w:r>
  </w:p>
  <w:p w14:paraId="19BB5FEE" w14:textId="7E2B5215" w:rsidR="00A4033C" w:rsidRPr="00A4033C" w:rsidRDefault="00A4033C" w:rsidP="00A4033C">
    <w:pPr>
      <w:pStyle w:val="Header"/>
      <w:jc w:val="right"/>
      <w:rPr>
        <w:rFonts w:ascii="Arimo" w:hAnsi="Arimo" w:cs="Arimo"/>
        <w:iCs/>
        <w:sz w:val="20"/>
        <w:szCs w:val="20"/>
      </w:rPr>
    </w:pPr>
    <w:r w:rsidRPr="00A4033C">
      <w:rPr>
        <w:rFonts w:ascii="Arimo" w:hAnsi="Arimo" w:cs="Arimo"/>
        <w:iCs/>
        <w:sz w:val="20"/>
        <w:szCs w:val="20"/>
      </w:rPr>
      <w:t>Mailing: PO Box 1039, Bemidji, MN 56619</w:t>
    </w:r>
  </w:p>
  <w:p w14:paraId="33A44EA2" w14:textId="41695A85" w:rsidR="00A4033C" w:rsidRPr="00A4033C" w:rsidRDefault="00A4033C" w:rsidP="00A4033C">
    <w:pPr>
      <w:pStyle w:val="Header"/>
      <w:jc w:val="right"/>
      <w:rPr>
        <w:rFonts w:ascii="Arimo" w:hAnsi="Arimo" w:cs="Arimo"/>
        <w:iCs/>
        <w:sz w:val="20"/>
        <w:szCs w:val="20"/>
      </w:rPr>
    </w:pPr>
    <w:r w:rsidRPr="00A4033C">
      <w:rPr>
        <w:rFonts w:ascii="Arimo" w:hAnsi="Arimo" w:cs="Arimo"/>
        <w:iCs/>
        <w:sz w:val="20"/>
        <w:szCs w:val="20"/>
      </w:rPr>
      <w:t>218-444-3376</w:t>
    </w:r>
  </w:p>
  <w:p w14:paraId="6321E0EB" w14:textId="6CCD41F7" w:rsidR="00A4033C" w:rsidRPr="00A4033C" w:rsidRDefault="00A4033C" w:rsidP="00A4033C">
    <w:pPr>
      <w:pStyle w:val="Header"/>
      <w:jc w:val="right"/>
      <w:rPr>
        <w:rFonts w:ascii="Arimo" w:hAnsi="Arimo" w:cs="Arimo"/>
        <w:b/>
        <w:bCs/>
        <w:iCs/>
        <w:sz w:val="20"/>
        <w:szCs w:val="20"/>
      </w:rPr>
    </w:pPr>
    <w:r w:rsidRPr="00A4033C">
      <w:rPr>
        <w:rFonts w:ascii="Arimo" w:hAnsi="Arimo" w:cs="Arimo"/>
        <w:b/>
        <w:bCs/>
        <w:iCs/>
        <w:sz w:val="20"/>
        <w:szCs w:val="20"/>
      </w:rPr>
      <w:t>beltramihistory.org</w:t>
    </w:r>
  </w:p>
  <w:p w14:paraId="12E80D84" w14:textId="194B72FF" w:rsidR="00A4033C" w:rsidRDefault="00A4033C" w:rsidP="00FD5001">
    <w:pPr>
      <w:pStyle w:val="Header"/>
      <w:jc w:val="right"/>
      <w:rPr>
        <w:rFonts w:ascii="Arimo" w:hAnsi="Arimo" w:cs="Arimo"/>
        <w:iCs/>
        <w:sz w:val="20"/>
        <w:szCs w:val="20"/>
      </w:rPr>
    </w:pPr>
    <w:r w:rsidRPr="00A4033C">
      <w:rPr>
        <w:rFonts w:ascii="Arimo" w:hAnsi="Arimo" w:cs="Arimo"/>
        <w:iCs/>
        <w:sz w:val="20"/>
        <w:szCs w:val="20"/>
      </w:rPr>
      <w:t xml:space="preserve"> </w:t>
    </w:r>
    <w:hyperlink r:id="rId2" w:history="1">
      <w:r w:rsidR="00FD5001" w:rsidRPr="005604FF">
        <w:rPr>
          <w:rStyle w:val="Hyperlink"/>
          <w:rFonts w:ascii="Arimo" w:hAnsi="Arimo" w:cs="Arimo"/>
          <w:iCs/>
          <w:sz w:val="20"/>
          <w:szCs w:val="20"/>
        </w:rPr>
        <w:t>depot@beltramihistory.org</w:t>
      </w:r>
    </w:hyperlink>
  </w:p>
  <w:p w14:paraId="641EC41B" w14:textId="77777777" w:rsidR="00FD5001" w:rsidRPr="00FD5001" w:rsidRDefault="00FD5001" w:rsidP="00FD5001">
    <w:pPr>
      <w:pStyle w:val="Header"/>
      <w:jc w:val="right"/>
      <w:rPr>
        <w:rFonts w:ascii="Arimo" w:hAnsi="Arimo" w:cs="Arimo"/>
        <w:iCs/>
        <w:sz w:val="20"/>
        <w:szCs w:val="20"/>
      </w:rPr>
    </w:pPr>
  </w:p>
  <w:p w14:paraId="5470FBC3" w14:textId="69FD5888" w:rsidR="003E0E9A" w:rsidRDefault="003E0E9A" w:rsidP="00A4033C">
    <w:pPr>
      <w:pStyle w:val="Header"/>
      <w:rPr>
        <w:rFonts w:ascii="Arimo" w:hAnsi="Arimo" w:cs="Arimo"/>
        <w:iCs/>
        <w:sz w:val="16"/>
        <w:szCs w:val="16"/>
      </w:rPr>
    </w:pPr>
  </w:p>
  <w:p w14:paraId="373A4AA0" w14:textId="77777777" w:rsidR="003E0E9A" w:rsidRPr="00A4033C" w:rsidRDefault="003E0E9A" w:rsidP="00A4033C">
    <w:pPr>
      <w:pStyle w:val="Header"/>
      <w:rPr>
        <w:rFonts w:ascii="Arimo" w:hAnsi="Arimo" w:cs="Arimo"/>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4552A"/>
    <w:multiLevelType w:val="hybridMultilevel"/>
    <w:tmpl w:val="C5200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567D8C"/>
    <w:multiLevelType w:val="hybridMultilevel"/>
    <w:tmpl w:val="90CEA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3712553">
    <w:abstractNumId w:val="1"/>
  </w:num>
  <w:num w:numId="2" w16cid:durableId="607397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MDUwMrE0N7A0NzJW0lEKTi0uzszPAykwrAUAYUT0vCwAAAA="/>
  </w:docVars>
  <w:rsids>
    <w:rsidRoot w:val="00A4033C"/>
    <w:rsid w:val="000C51E8"/>
    <w:rsid w:val="000C5CC5"/>
    <w:rsid w:val="000E4EAF"/>
    <w:rsid w:val="00107152"/>
    <w:rsid w:val="00107E9D"/>
    <w:rsid w:val="0013747F"/>
    <w:rsid w:val="00166496"/>
    <w:rsid w:val="0018783F"/>
    <w:rsid w:val="001C7548"/>
    <w:rsid w:val="001D30AA"/>
    <w:rsid w:val="0022688D"/>
    <w:rsid w:val="002627A4"/>
    <w:rsid w:val="0028483F"/>
    <w:rsid w:val="003038B6"/>
    <w:rsid w:val="003B15A5"/>
    <w:rsid w:val="003E0E9A"/>
    <w:rsid w:val="00424E1F"/>
    <w:rsid w:val="00472DCE"/>
    <w:rsid w:val="0048254F"/>
    <w:rsid w:val="00576BB6"/>
    <w:rsid w:val="005D4F18"/>
    <w:rsid w:val="005F4C1C"/>
    <w:rsid w:val="00607FEF"/>
    <w:rsid w:val="00783F8A"/>
    <w:rsid w:val="00871CF3"/>
    <w:rsid w:val="0088761A"/>
    <w:rsid w:val="008920F1"/>
    <w:rsid w:val="008B186F"/>
    <w:rsid w:val="00902326"/>
    <w:rsid w:val="009A6A58"/>
    <w:rsid w:val="009B7F3F"/>
    <w:rsid w:val="009C3063"/>
    <w:rsid w:val="009C72DE"/>
    <w:rsid w:val="00A2745D"/>
    <w:rsid w:val="00A4033C"/>
    <w:rsid w:val="00A67277"/>
    <w:rsid w:val="00A72300"/>
    <w:rsid w:val="00A76B5D"/>
    <w:rsid w:val="00AC0D6D"/>
    <w:rsid w:val="00AC79B3"/>
    <w:rsid w:val="00AD5161"/>
    <w:rsid w:val="00B51AE4"/>
    <w:rsid w:val="00CE6F90"/>
    <w:rsid w:val="00D221B1"/>
    <w:rsid w:val="00E038E2"/>
    <w:rsid w:val="00F1006A"/>
    <w:rsid w:val="00F41DCC"/>
    <w:rsid w:val="00F47538"/>
    <w:rsid w:val="00FC1F85"/>
    <w:rsid w:val="00FC7344"/>
    <w:rsid w:val="00FD5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C9A16"/>
  <w15:chartTrackingRefBased/>
  <w15:docId w15:val="{0C681906-EC72-4964-ACE2-8A1523F50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61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33C"/>
    <w:pPr>
      <w:tabs>
        <w:tab w:val="center" w:pos="4680"/>
        <w:tab w:val="right" w:pos="9360"/>
      </w:tabs>
    </w:pPr>
  </w:style>
  <w:style w:type="character" w:customStyle="1" w:styleId="HeaderChar">
    <w:name w:val="Header Char"/>
    <w:basedOn w:val="DefaultParagraphFont"/>
    <w:link w:val="Header"/>
    <w:uiPriority w:val="99"/>
    <w:rsid w:val="00A4033C"/>
  </w:style>
  <w:style w:type="paragraph" w:styleId="Footer">
    <w:name w:val="footer"/>
    <w:basedOn w:val="Normal"/>
    <w:link w:val="FooterChar"/>
    <w:uiPriority w:val="99"/>
    <w:unhideWhenUsed/>
    <w:rsid w:val="00A4033C"/>
    <w:pPr>
      <w:tabs>
        <w:tab w:val="center" w:pos="4680"/>
        <w:tab w:val="right" w:pos="9360"/>
      </w:tabs>
    </w:pPr>
  </w:style>
  <w:style w:type="character" w:customStyle="1" w:styleId="FooterChar">
    <w:name w:val="Footer Char"/>
    <w:basedOn w:val="DefaultParagraphFont"/>
    <w:link w:val="Footer"/>
    <w:uiPriority w:val="99"/>
    <w:rsid w:val="00A4033C"/>
  </w:style>
  <w:style w:type="paragraph" w:styleId="Title">
    <w:name w:val="Title"/>
    <w:basedOn w:val="Normal"/>
    <w:next w:val="Normal"/>
    <w:link w:val="TitleChar"/>
    <w:rsid w:val="00A4033C"/>
    <w:pPr>
      <w:keepNext/>
      <w:keepLines/>
      <w:pBdr>
        <w:top w:val="nil"/>
        <w:left w:val="nil"/>
        <w:bottom w:val="nil"/>
        <w:right w:val="nil"/>
        <w:between w:val="nil"/>
      </w:pBdr>
      <w:spacing w:before="480" w:after="120"/>
    </w:pPr>
    <w:rPr>
      <w:rFonts w:ascii="Calibri" w:eastAsia="Calibri" w:hAnsi="Calibri" w:cs="Calibri"/>
      <w:b/>
      <w:color w:val="000000"/>
      <w:sz w:val="72"/>
      <w:szCs w:val="72"/>
    </w:rPr>
  </w:style>
  <w:style w:type="character" w:customStyle="1" w:styleId="TitleChar">
    <w:name w:val="Title Char"/>
    <w:basedOn w:val="DefaultParagraphFont"/>
    <w:link w:val="Title"/>
    <w:rsid w:val="00A4033C"/>
    <w:rPr>
      <w:rFonts w:ascii="Calibri" w:eastAsia="Calibri" w:hAnsi="Calibri" w:cs="Calibri"/>
      <w:b/>
      <w:color w:val="000000"/>
      <w:sz w:val="72"/>
      <w:szCs w:val="72"/>
    </w:rPr>
  </w:style>
  <w:style w:type="paragraph" w:styleId="ListParagraph">
    <w:name w:val="List Paragraph"/>
    <w:basedOn w:val="Normal"/>
    <w:uiPriority w:val="34"/>
    <w:qFormat/>
    <w:rsid w:val="0088761A"/>
    <w:pPr>
      <w:ind w:left="720"/>
      <w:contextualSpacing/>
    </w:pPr>
  </w:style>
  <w:style w:type="table" w:styleId="TableGrid">
    <w:name w:val="Table Grid"/>
    <w:basedOn w:val="TableNormal"/>
    <w:uiPriority w:val="39"/>
    <w:rsid w:val="003B15A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5001"/>
    <w:rPr>
      <w:color w:val="0563C1" w:themeColor="hyperlink"/>
      <w:u w:val="single"/>
    </w:rPr>
  </w:style>
  <w:style w:type="character" w:styleId="UnresolvedMention">
    <w:name w:val="Unresolved Mention"/>
    <w:basedOn w:val="DefaultParagraphFont"/>
    <w:uiPriority w:val="99"/>
    <w:semiHidden/>
    <w:unhideWhenUsed/>
    <w:rsid w:val="00FD5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hyperlink" Target="mailto:depot@beltramihistory.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2</TotalTime>
  <Pages>1</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Thabes</dc:creator>
  <cp:keywords/>
  <dc:description/>
  <cp:lastModifiedBy>Emily Thabes</cp:lastModifiedBy>
  <cp:revision>13</cp:revision>
  <cp:lastPrinted>2022-06-29T22:32:00Z</cp:lastPrinted>
  <dcterms:created xsi:type="dcterms:W3CDTF">2024-01-30T16:18:00Z</dcterms:created>
  <dcterms:modified xsi:type="dcterms:W3CDTF">2024-01-31T16:23:00Z</dcterms:modified>
</cp:coreProperties>
</file>